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new-zealand-wellington"/>
    <w:p>
      <w:pPr>
        <w:pStyle w:val="Heading2"/>
      </w:pPr>
      <w:r>
        <w:t xml:space="preserve">Software Engineer | New Zealand Welling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over 8 years of experience in developing scalable web applications and innovative software solutions. Specializing in full-stack development and cloud infrastructure, I have worked across diverse industries, including fintech, healthcare, and local government projects. As a Software Engineer based in New Zealand Wellington, I am passionate about leveraging technology to solve real-world problems while contributing to the vibrant tech ecosystem of the region. My career is driven by a commitment to excellence in coding practices, collaboration with cross-functional teams, and delivering products that align with both user needs and business objectiv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Node.js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, Angular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, GitLab CI/C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Technologies:</w:t>
      </w:r>
      <w:r>
        <w:t xml:space="preserve"> </w:t>
      </w:r>
      <w:r>
        <w:t xml:space="preserve">RESTful APIs, Agile/Scrum methodologie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e6486c6817ea4df900b1965d50e123165351c7"/>
    <w:p>
      <w:pPr>
        <w:pStyle w:val="Heading4"/>
      </w:pPr>
      <w:r>
        <w:t xml:space="preserve">Sr. Software Engineer | TechNova Solutions (Wellington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platform for local government agencies, improving service delivery efficiency by 35%.</w:t>
      </w:r>
    </w:p>
    <w:p>
      <w:pPr>
        <w:numPr>
          <w:ilvl w:val="0"/>
          <w:numId w:val="1002"/>
        </w:numPr>
        <w:pStyle w:val="Compact"/>
      </w:pPr>
      <w:r>
        <w:t xml:space="preserve">Designed and implemented microservices using Python and AWS, ensuring high availability and scalability for over 100,000 users.</w:t>
      </w:r>
    </w:p>
    <w:p>
      <w:pPr>
        <w:numPr>
          <w:ilvl w:val="0"/>
          <w:numId w:val="1002"/>
        </w:numPr>
        <w:pStyle w:val="Compact"/>
      </w:pPr>
      <w:r>
        <w:t xml:space="preserve">Collaborated with product managers to translate requirements into technical specifications for a SaaS application used by businesses across New Zealand Wellington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code reviews and best practices, fostering a culture of continuous learning and innovation.</w:t>
      </w:r>
    </w:p>
    <w:bookmarkEnd w:id="23"/>
    <w:bookmarkStart w:id="24" w:name="Xbb52fffca851969dbd40161f49ca99efd03f24c"/>
    <w:p>
      <w:pPr>
        <w:pStyle w:val="Heading4"/>
      </w:pPr>
      <w:r>
        <w:t xml:space="preserve">Software Engineer | InnovateTech (Wellington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 real-time analytics dashboard for a healthcare startup, enabling data-driven decision-making for hospitals in Wellington.</w:t>
      </w:r>
    </w:p>
    <w:p>
      <w:pPr>
        <w:numPr>
          <w:ilvl w:val="0"/>
          <w:numId w:val="1003"/>
        </w:numPr>
        <w:pStyle w:val="Compact"/>
      </w:pPr>
      <w:r>
        <w:t xml:space="preserve">Optimized legacy systems by migrating them to containerized environments using Docker and Kubernetes, reducing deployment times by 50%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focused on improving accessibility in software, aligning with New Zealand Wellington’s commitment to inclusive technology.</w:t>
      </w:r>
    </w:p>
    <w:p>
      <w:pPr>
        <w:numPr>
          <w:ilvl w:val="0"/>
          <w:numId w:val="1003"/>
        </w:numPr>
        <w:pStyle w:val="Compact"/>
      </w:pPr>
      <w:r>
        <w:t xml:space="preserve">Partnered with QA teams to implement automated testing frameworks, increasing product reliability and reducing bug reports by 40%.</w:t>
      </w:r>
    </w:p>
    <w:bookmarkEnd w:id="24"/>
    <w:bookmarkStart w:id="25" w:name="Xb8525d3e8e454217c845c2a7d35da6560263ec7"/>
    <w:p>
      <w:pPr>
        <w:pStyle w:val="Heading4"/>
      </w:pPr>
      <w:r>
        <w:t xml:space="preserve">Junior Software Developer | WebSphere Solutions (Wellington)</w:t>
      </w:r>
    </w:p>
    <w:p>
      <w:pPr>
        <w:pStyle w:val="FirstParagraph"/>
      </w:pPr>
      <w:r>
        <w:rPr>
          <w:iCs/>
          <w:i/>
        </w:rPr>
        <w:t xml:space="preserve">July 2015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financial management tool for SMEs, supporting over 5,000 businesses across New Zealand Wellington.</w:t>
      </w:r>
    </w:p>
    <w:p>
      <w:pPr>
        <w:numPr>
          <w:ilvl w:val="0"/>
          <w:numId w:val="1004"/>
        </w:numPr>
        <w:pStyle w:val="Compact"/>
      </w:pPr>
      <w:r>
        <w:t xml:space="preserve">Created responsive web interfaces using React and TypeScript, enhancing user engagement by 25%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 to deliver features on time while maintaining code quality and adherence to industry standards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47b8331e40cb3870d983404a742de224668ed9f"/>
    <w:p>
      <w:pPr>
        <w:pStyle w:val="Heading4"/>
      </w:pPr>
      <w:r>
        <w:t xml:space="preserve">Bachelor of Computer Science | Victoria University of Wellington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pStyle w:val="BodyText"/>
      </w:pPr>
      <w:r>
        <w:t xml:space="preserve">Relevant coursework: Software Engineering, Data Structures, Cloud Computing. Thesis project focused on optimizing IoT systems for smart cities in New Zealand Wellington.</w:t>
      </w:r>
    </w:p>
    <w:bookmarkEnd w:id="27"/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greenway-app-2022"/>
    <w:p>
      <w:pPr>
        <w:pStyle w:val="Heading4"/>
      </w:pPr>
      <w:r>
        <w:t xml:space="preserve">GreenWay App (2022)</w:t>
      </w:r>
    </w:p>
    <w:p>
      <w:pPr>
        <w:pStyle w:val="FirstParagraph"/>
      </w:pPr>
      <w:r>
        <w:t xml:space="preserve">A mobile application developed for Wellington’s sustainability initiatives, helping users track carbon footprints and access local eco-friendly services. Built with React Native and integrated with AWS for real-time data analytics.</w:t>
      </w:r>
    </w:p>
    <w:bookmarkEnd w:id="29"/>
    <w:bookmarkStart w:id="30" w:name="smartgrid-dashboard-2019"/>
    <w:p>
      <w:pPr>
        <w:pStyle w:val="Heading4"/>
      </w:pPr>
      <w:r>
        <w:t xml:space="preserve">SmartGrid Dashboard (2019)</w:t>
      </w:r>
    </w:p>
    <w:p>
      <w:pPr>
        <w:pStyle w:val="FirstParagraph"/>
      </w:pPr>
      <w:r>
        <w:t xml:space="preserve">A data visualization tool for energy distribution companies in New Zealand Wellington, using Python and PostgreSQL to monitor grid performance and predict outages.</w:t>
      </w:r>
    </w:p>
    <w:bookmarkEnd w:id="30"/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Microsoft Azure Administrator Associate (2020)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– Scrum Alliance (2019)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speaker</w:t>
      </w:r>
    </w:p>
    <w:p>
      <w:pPr>
        <w:numPr>
          <w:ilvl w:val="0"/>
          <w:numId w:val="1006"/>
        </w:numPr>
        <w:pStyle w:val="Compact"/>
      </w:pPr>
      <w:r>
        <w:t xml:space="preserve">Māori – Basic conversational skills (due to local cultural engagement in New Zealand Wellington)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I actively contribute to the Software Engineer community in New Zealand Wellington by organizing tech meetups and mentoring aspiring developers through local coding bootcamps. My work ethic, problem-solving skills, and passion for innovation make me a valuable asset to any team aiming to drive technological advancement in the region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5-11-27T16:17:12Z</dcterms:created>
  <dcterms:modified xsi:type="dcterms:W3CDTF">2025-11-27T16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